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52C417" w14:textId="77777777" w:rsidR="001D6A9A" w:rsidRDefault="001D6A9A" w:rsidP="00003A7D">
      <w:pPr>
        <w:spacing w:line="320" w:lineRule="exact"/>
        <w:jc w:val="center"/>
        <w:rPr>
          <w:rFonts w:ascii="MS Mincho" w:hAnsi="MS Mincho"/>
          <w:b/>
          <w:szCs w:val="21"/>
        </w:rPr>
      </w:pPr>
      <w:r w:rsidRPr="001D6A9A">
        <w:rPr>
          <w:rFonts w:ascii="MS Mincho" w:hAnsi="MS Mincho" w:hint="eastAsia"/>
          <w:b/>
          <w:szCs w:val="21"/>
        </w:rPr>
        <w:t>イタリア学会</w:t>
      </w:r>
      <w:r w:rsidR="009C506B">
        <w:rPr>
          <w:rFonts w:ascii="MS Mincho" w:hAnsi="MS Mincho" w:hint="eastAsia"/>
          <w:b/>
          <w:szCs w:val="21"/>
        </w:rPr>
        <w:t xml:space="preserve">　連絡先変更届</w:t>
      </w:r>
    </w:p>
    <w:p w14:paraId="12397628" w14:textId="77777777" w:rsidR="009C506B" w:rsidRPr="00003A7D" w:rsidRDefault="009C506B" w:rsidP="009C506B">
      <w:pPr>
        <w:spacing w:line="320" w:lineRule="exact"/>
        <w:jc w:val="left"/>
        <w:rPr>
          <w:rFonts w:ascii="MS Mincho" w:hAnsi="MS Mincho"/>
          <w:b/>
          <w:szCs w:val="21"/>
        </w:rPr>
      </w:pPr>
    </w:p>
    <w:p w14:paraId="4176A12A" w14:textId="77777777" w:rsidR="001D33D3" w:rsidRPr="001D6A9A" w:rsidRDefault="001D6A9A" w:rsidP="001D6A9A">
      <w:pPr>
        <w:wordWrap w:val="0"/>
        <w:spacing w:line="320" w:lineRule="exact"/>
        <w:jc w:val="right"/>
        <w:rPr>
          <w:rFonts w:ascii="MS Mincho" w:hAnsi="MS Mincho"/>
          <w:szCs w:val="21"/>
        </w:rPr>
      </w:pPr>
      <w:r w:rsidRPr="001D6A9A">
        <w:rPr>
          <w:rFonts w:ascii="MS Mincho" w:hAnsi="MS Mincho" w:hint="eastAsia"/>
          <w:szCs w:val="21"/>
        </w:rPr>
        <w:t xml:space="preserve">　　　　年　　　　月　　　　</w:t>
      </w:r>
      <w:r w:rsidR="000E10E6">
        <w:rPr>
          <w:rFonts w:ascii="MS Mincho" w:hAnsi="MS Mincho" w:hint="eastAsia"/>
          <w:szCs w:val="21"/>
        </w:rPr>
        <w:t>日</w:t>
      </w:r>
    </w:p>
    <w:tbl>
      <w:tblPr>
        <w:tblW w:w="952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55"/>
        <w:gridCol w:w="5954"/>
        <w:gridCol w:w="1417"/>
      </w:tblGrid>
      <w:tr w:rsidR="00F53AA4" w:rsidRPr="001D6A9A" w14:paraId="653155D4" w14:textId="77777777" w:rsidTr="00D73306">
        <w:trPr>
          <w:trHeight w:hRule="exact" w:val="326"/>
        </w:trPr>
        <w:tc>
          <w:tcPr>
            <w:tcW w:w="2155" w:type="dxa"/>
            <w:tcBorders>
              <w:top w:val="single" w:sz="4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14:paraId="7F11B0C7" w14:textId="77777777" w:rsidR="00F53AA4" w:rsidRPr="001D6A9A" w:rsidRDefault="006707E9" w:rsidP="00660FFB">
            <w:pPr>
              <w:spacing w:line="320" w:lineRule="exact"/>
              <w:ind w:leftChars="16" w:left="34"/>
              <w:jc w:val="center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/>
                <w:szCs w:val="21"/>
              </w:rPr>
              <w:t>よみがな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64B7D167" w14:textId="77777777" w:rsidR="00F53AA4" w:rsidRPr="001D6A9A" w:rsidRDefault="00F53AA4" w:rsidP="00975FF9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dashed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E95A12" w14:textId="77777777" w:rsidR="00F53AA4" w:rsidRPr="001D6A9A" w:rsidRDefault="00585AF0" w:rsidP="00BC6038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/>
                <w:szCs w:val="21"/>
              </w:rPr>
              <w:t>名簿掲載</w:t>
            </w:r>
          </w:p>
        </w:tc>
      </w:tr>
      <w:tr w:rsidR="00585AF0" w:rsidRPr="001D6A9A" w14:paraId="3CE89563" w14:textId="77777777" w:rsidTr="00D73306">
        <w:trPr>
          <w:trHeight w:hRule="exact" w:val="670"/>
        </w:trPr>
        <w:tc>
          <w:tcPr>
            <w:tcW w:w="2155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30B6986F" w14:textId="77777777" w:rsidR="00585AF0" w:rsidRPr="001D6A9A" w:rsidRDefault="00585AF0" w:rsidP="00C44335">
            <w:pPr>
              <w:spacing w:line="320" w:lineRule="exact"/>
              <w:ind w:leftChars="16" w:left="34"/>
              <w:jc w:val="center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/>
                <w:szCs w:val="21"/>
              </w:rPr>
              <w:t>氏名</w:t>
            </w:r>
          </w:p>
        </w:tc>
        <w:tc>
          <w:tcPr>
            <w:tcW w:w="59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68029BCF" w14:textId="77777777" w:rsidR="00585AF0" w:rsidRPr="001D6A9A" w:rsidRDefault="00585AF0" w:rsidP="00975FF9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</w:p>
        </w:tc>
        <w:tc>
          <w:tcPr>
            <w:tcW w:w="1417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204AF6" w14:textId="77777777" w:rsidR="00585AF0" w:rsidRPr="001D6A9A" w:rsidRDefault="00585AF0" w:rsidP="00BC6038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/>
                <w:szCs w:val="21"/>
              </w:rPr>
              <w:t>名簿掲載</w:t>
            </w:r>
          </w:p>
        </w:tc>
      </w:tr>
      <w:tr w:rsidR="009C506B" w:rsidRPr="001D6A9A" w14:paraId="56F2CE26" w14:textId="77777777" w:rsidTr="00D73306">
        <w:trPr>
          <w:trHeight w:hRule="exact" w:val="670"/>
        </w:trPr>
        <w:tc>
          <w:tcPr>
            <w:tcW w:w="2155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41B7BE86" w14:textId="77777777" w:rsidR="009C506B" w:rsidRPr="001D6A9A" w:rsidRDefault="009C506B" w:rsidP="00C44335">
            <w:pPr>
              <w:spacing w:line="320" w:lineRule="exact"/>
              <w:ind w:leftChars="16" w:left="34"/>
              <w:jc w:val="center"/>
              <w:rPr>
                <w:rFonts w:ascii="MS Mincho" w:hAnsi="MS Mincho"/>
                <w:szCs w:val="21"/>
              </w:rPr>
            </w:pPr>
            <w:r>
              <w:rPr>
                <w:rFonts w:ascii="MS Mincho" w:hAnsi="MS Mincho" w:hint="eastAsia"/>
                <w:szCs w:val="21"/>
              </w:rPr>
              <w:t>（旧氏名）</w:t>
            </w:r>
          </w:p>
        </w:tc>
        <w:tc>
          <w:tcPr>
            <w:tcW w:w="59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4114E010" w14:textId="77777777" w:rsidR="009C506B" w:rsidRPr="001D6A9A" w:rsidRDefault="009C506B" w:rsidP="00975FF9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</w:p>
        </w:tc>
        <w:tc>
          <w:tcPr>
            <w:tcW w:w="1417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E4A74B" w14:textId="7D5B2D72" w:rsidR="009C506B" w:rsidRPr="001D6A9A" w:rsidRDefault="00D73306" w:rsidP="00BC6038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  <w:r>
              <w:rPr>
                <w:rFonts w:ascii="MS Mincho" w:hAnsi="MS Mincho" w:hint="eastAsia"/>
                <w:szCs w:val="21"/>
              </w:rPr>
              <w:t>非</w:t>
            </w:r>
            <w:r w:rsidRPr="001D6A9A">
              <w:rPr>
                <w:rFonts w:ascii="MS Mincho" w:hAnsi="MS Mincho"/>
                <w:szCs w:val="21"/>
              </w:rPr>
              <w:t>掲載</w:t>
            </w:r>
          </w:p>
        </w:tc>
      </w:tr>
      <w:tr w:rsidR="009C506B" w:rsidRPr="001D6A9A" w14:paraId="668BE9B5" w14:textId="77777777" w:rsidTr="00D73306">
        <w:trPr>
          <w:trHeight w:hRule="exact" w:val="1066"/>
        </w:trPr>
        <w:tc>
          <w:tcPr>
            <w:tcW w:w="2155" w:type="dxa"/>
            <w:tcBorders>
              <w:right w:val="single" w:sz="4" w:space="0" w:color="auto"/>
            </w:tcBorders>
            <w:vAlign w:val="center"/>
          </w:tcPr>
          <w:p w14:paraId="3BDB62D8" w14:textId="77777777" w:rsidR="009C506B" w:rsidRPr="001D6A9A" w:rsidRDefault="009C506B" w:rsidP="00660FFB">
            <w:pPr>
              <w:spacing w:line="320" w:lineRule="exact"/>
              <w:ind w:leftChars="16" w:left="34"/>
              <w:jc w:val="center"/>
              <w:rPr>
                <w:rFonts w:ascii="MS Mincho" w:hAnsi="MS Mincho"/>
                <w:szCs w:val="21"/>
              </w:rPr>
            </w:pPr>
            <w:r>
              <w:rPr>
                <w:rFonts w:ascii="MS Mincho" w:hAnsi="MS Mincho" w:hint="eastAsia"/>
                <w:szCs w:val="21"/>
              </w:rPr>
              <w:t>新</w:t>
            </w:r>
            <w:r w:rsidRPr="001D6A9A">
              <w:rPr>
                <w:rFonts w:ascii="MS Mincho" w:hAnsi="MS Mincho" w:hint="eastAsia"/>
                <w:szCs w:val="21"/>
              </w:rPr>
              <w:t>住所</w:t>
            </w:r>
          </w:p>
          <w:p w14:paraId="6A6BC68B" w14:textId="77777777" w:rsidR="009C506B" w:rsidRPr="001D6A9A" w:rsidRDefault="009C506B" w:rsidP="00DD4D7F">
            <w:pPr>
              <w:spacing w:line="320" w:lineRule="exact"/>
              <w:ind w:leftChars="16" w:left="34"/>
              <w:jc w:val="center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 w:hint="eastAsia"/>
                <w:szCs w:val="21"/>
              </w:rPr>
              <w:t>（自宅）</w:t>
            </w:r>
          </w:p>
        </w:tc>
        <w:tc>
          <w:tcPr>
            <w:tcW w:w="5954" w:type="dxa"/>
            <w:tcBorders>
              <w:left w:val="single" w:sz="4" w:space="0" w:color="auto"/>
              <w:bottom w:val="nil"/>
            </w:tcBorders>
            <w:vAlign w:val="center"/>
          </w:tcPr>
          <w:p w14:paraId="43ACA6AD" w14:textId="77777777" w:rsidR="009C506B" w:rsidRPr="001D6A9A" w:rsidRDefault="009C506B" w:rsidP="00092A36">
            <w:pPr>
              <w:spacing w:line="320" w:lineRule="exact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 w:hint="eastAsia"/>
                <w:szCs w:val="21"/>
              </w:rPr>
              <w:t>〒</w:t>
            </w:r>
          </w:p>
          <w:p w14:paraId="51830F11" w14:textId="77777777" w:rsidR="009C506B" w:rsidRPr="001D6A9A" w:rsidRDefault="009C506B" w:rsidP="00092A36">
            <w:pPr>
              <w:spacing w:line="320" w:lineRule="exact"/>
              <w:rPr>
                <w:rFonts w:ascii="MS Mincho" w:hAnsi="MS Mincho"/>
                <w:szCs w:val="21"/>
              </w:rPr>
            </w:pPr>
          </w:p>
          <w:p w14:paraId="2BE5DF4F" w14:textId="77777777" w:rsidR="009C506B" w:rsidRPr="001D6A9A" w:rsidRDefault="009C506B" w:rsidP="00975FF9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9AA3D5" w14:textId="4BC3CD03" w:rsidR="009C506B" w:rsidRPr="001D6A9A" w:rsidRDefault="00D73306" w:rsidP="00092A36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  <w:r>
              <w:rPr>
                <w:rFonts w:ascii="MS Mincho" w:hAnsi="MS Mincho" w:hint="eastAsia"/>
                <w:szCs w:val="21"/>
              </w:rPr>
              <w:t>非</w:t>
            </w:r>
            <w:r w:rsidR="009C506B" w:rsidRPr="001D6A9A">
              <w:rPr>
                <w:rFonts w:ascii="MS Mincho" w:hAnsi="MS Mincho"/>
                <w:szCs w:val="21"/>
              </w:rPr>
              <w:t>掲載</w:t>
            </w:r>
          </w:p>
        </w:tc>
      </w:tr>
      <w:tr w:rsidR="009C506B" w:rsidRPr="001D6A9A" w14:paraId="659306F5" w14:textId="77777777" w:rsidTr="00D73306">
        <w:trPr>
          <w:trHeight w:hRule="exact" w:val="903"/>
        </w:trPr>
        <w:tc>
          <w:tcPr>
            <w:tcW w:w="215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FBFDB29" w14:textId="77777777" w:rsidR="00770733" w:rsidRDefault="009C506B" w:rsidP="00660FFB">
            <w:pPr>
              <w:spacing w:line="320" w:lineRule="exact"/>
              <w:ind w:leftChars="16" w:left="34"/>
              <w:jc w:val="center"/>
              <w:rPr>
                <w:rFonts w:ascii="MS Mincho" w:hAnsi="MS Mincho"/>
                <w:szCs w:val="21"/>
              </w:rPr>
            </w:pPr>
            <w:r>
              <w:rPr>
                <w:rFonts w:ascii="MS Mincho" w:hAnsi="MS Mincho" w:hint="eastAsia"/>
                <w:szCs w:val="21"/>
              </w:rPr>
              <w:t>新</w:t>
            </w:r>
            <w:r w:rsidRPr="001D6A9A">
              <w:rPr>
                <w:rFonts w:ascii="MS Mincho" w:hAnsi="MS Mincho"/>
                <w:szCs w:val="21"/>
              </w:rPr>
              <w:t>電話番号</w:t>
            </w:r>
          </w:p>
          <w:p w14:paraId="2091C1F6" w14:textId="6BF276AE" w:rsidR="009C506B" w:rsidRPr="001D6A9A" w:rsidRDefault="009C506B" w:rsidP="00660FFB">
            <w:pPr>
              <w:spacing w:line="320" w:lineRule="exact"/>
              <w:ind w:leftChars="16" w:left="34"/>
              <w:jc w:val="center"/>
              <w:rPr>
                <w:rFonts w:ascii="MS Mincho" w:hAnsi="MS Mincho"/>
                <w:szCs w:val="21"/>
              </w:rPr>
            </w:pPr>
            <w:r w:rsidRPr="00D73306">
              <w:rPr>
                <w:rFonts w:ascii="MS Mincho" w:hAnsi="MS Mincho"/>
                <w:sz w:val="15"/>
                <w:szCs w:val="15"/>
              </w:rPr>
              <w:t>（自宅</w:t>
            </w:r>
            <w:r w:rsidR="00D73306" w:rsidRPr="00D73306">
              <w:rPr>
                <w:rFonts w:ascii="MS Mincho" w:hAnsi="MS Mincho" w:hint="eastAsia"/>
                <w:sz w:val="15"/>
                <w:szCs w:val="15"/>
              </w:rPr>
              <w:t>・携帯</w:t>
            </w:r>
            <w:r w:rsidRPr="00D73306">
              <w:rPr>
                <w:rFonts w:ascii="MS Mincho" w:hAnsi="MS Mincho"/>
                <w:sz w:val="15"/>
                <w:szCs w:val="15"/>
              </w:rPr>
              <w:t>）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2CAC1DA" w14:textId="77777777" w:rsidR="009C506B" w:rsidRPr="001D6A9A" w:rsidRDefault="009C506B" w:rsidP="00092A36">
            <w:pPr>
              <w:spacing w:line="320" w:lineRule="exact"/>
              <w:rPr>
                <w:rFonts w:ascii="MS Mincho" w:hAnsi="MS Mincho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E7F447" w14:textId="514B7A34" w:rsidR="009C506B" w:rsidRPr="001D6A9A" w:rsidRDefault="00D73306" w:rsidP="00A62B5F">
            <w:pPr>
              <w:spacing w:line="320" w:lineRule="exact"/>
              <w:jc w:val="center"/>
              <w:rPr>
                <w:rFonts w:ascii="MS Mincho" w:hAnsi="MS Mincho" w:hint="eastAsia"/>
                <w:szCs w:val="21"/>
              </w:rPr>
            </w:pPr>
            <w:r>
              <w:rPr>
                <w:rFonts w:ascii="MS Mincho" w:hAnsi="MS Mincho" w:hint="eastAsia"/>
                <w:szCs w:val="21"/>
              </w:rPr>
              <w:t>非</w:t>
            </w:r>
            <w:r w:rsidR="009C506B" w:rsidRPr="001D6A9A">
              <w:rPr>
                <w:rFonts w:ascii="MS Mincho" w:hAnsi="MS Mincho"/>
                <w:szCs w:val="21"/>
              </w:rPr>
              <w:t>掲載</w:t>
            </w:r>
          </w:p>
        </w:tc>
      </w:tr>
      <w:tr w:rsidR="009C506B" w:rsidRPr="001D6A9A" w14:paraId="432C055D" w14:textId="77777777" w:rsidTr="009C506B">
        <w:trPr>
          <w:trHeight w:hRule="exact" w:val="717"/>
        </w:trPr>
        <w:tc>
          <w:tcPr>
            <w:tcW w:w="2155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547EC390" w14:textId="77777777" w:rsidR="009C506B" w:rsidRPr="001D6A9A" w:rsidRDefault="009C506B" w:rsidP="00DD4D7F">
            <w:pPr>
              <w:spacing w:line="320" w:lineRule="exact"/>
              <w:ind w:leftChars="16" w:left="34"/>
              <w:rPr>
                <w:rFonts w:ascii="MS Mincho" w:hAnsi="MS Mincho"/>
                <w:szCs w:val="21"/>
              </w:rPr>
            </w:pPr>
            <w:r>
              <w:rPr>
                <w:rFonts w:ascii="MS Mincho" w:hAnsi="MS Mincho" w:hint="eastAsia"/>
                <w:szCs w:val="21"/>
              </w:rPr>
              <w:t>新</w:t>
            </w:r>
            <w:r w:rsidRPr="001D6A9A">
              <w:rPr>
                <w:rFonts w:ascii="MS Mincho" w:hAnsi="MS Mincho"/>
                <w:szCs w:val="21"/>
              </w:rPr>
              <w:t>Ｅメールアドレス</w:t>
            </w:r>
          </w:p>
        </w:tc>
        <w:tc>
          <w:tcPr>
            <w:tcW w:w="5954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14:paraId="1E214DFF" w14:textId="77777777" w:rsidR="009C506B" w:rsidRPr="001D6A9A" w:rsidRDefault="009C506B" w:rsidP="00975FF9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14:paraId="7EB9EB93" w14:textId="77777777" w:rsidR="009C506B" w:rsidRPr="001D6A9A" w:rsidRDefault="009C506B" w:rsidP="00A62B5F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/>
                <w:szCs w:val="21"/>
              </w:rPr>
              <w:t>名簿掲載</w:t>
            </w:r>
          </w:p>
          <w:p w14:paraId="3D8F7298" w14:textId="77777777" w:rsidR="009C506B" w:rsidRPr="001D6A9A" w:rsidRDefault="009C506B" w:rsidP="00A62B5F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/>
                <w:szCs w:val="21"/>
              </w:rPr>
              <w:t>可 ・ 不可</w:t>
            </w:r>
          </w:p>
        </w:tc>
      </w:tr>
      <w:tr w:rsidR="009C506B" w:rsidRPr="001D6A9A" w14:paraId="3A175901" w14:textId="77777777" w:rsidTr="00D73306">
        <w:trPr>
          <w:trHeight w:hRule="exact" w:val="711"/>
        </w:trPr>
        <w:tc>
          <w:tcPr>
            <w:tcW w:w="2155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699F4" w14:textId="77777777" w:rsidR="009C506B" w:rsidRPr="001D6A9A" w:rsidRDefault="009C506B" w:rsidP="00660FFB">
            <w:pPr>
              <w:spacing w:line="320" w:lineRule="exact"/>
              <w:ind w:leftChars="16" w:left="34"/>
              <w:jc w:val="center"/>
              <w:rPr>
                <w:rFonts w:ascii="MS Mincho" w:hAnsi="MS Mincho"/>
                <w:szCs w:val="21"/>
              </w:rPr>
            </w:pPr>
            <w:r>
              <w:rPr>
                <w:rFonts w:ascii="MS Mincho" w:hAnsi="MS Mincho" w:hint="eastAsia"/>
                <w:szCs w:val="21"/>
              </w:rPr>
              <w:t>新</w:t>
            </w:r>
            <w:r w:rsidRPr="001D6A9A">
              <w:rPr>
                <w:rFonts w:ascii="MS Mincho" w:hAnsi="MS Mincho"/>
                <w:szCs w:val="21"/>
              </w:rPr>
              <w:t>所属･勤務先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5DCDEF5" w14:textId="77777777" w:rsidR="009C506B" w:rsidRPr="001D6A9A" w:rsidRDefault="009C506B" w:rsidP="00975FF9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5C6EE7" w14:textId="357DCC21" w:rsidR="009C506B" w:rsidRPr="001D6A9A" w:rsidRDefault="009C506B" w:rsidP="00A62B5F">
            <w:pPr>
              <w:spacing w:line="320" w:lineRule="exact"/>
              <w:jc w:val="center"/>
              <w:rPr>
                <w:rFonts w:ascii="MS Mincho" w:hAnsi="MS Mincho" w:hint="eastAsia"/>
                <w:szCs w:val="21"/>
              </w:rPr>
            </w:pPr>
            <w:r w:rsidRPr="001D6A9A">
              <w:rPr>
                <w:rFonts w:ascii="MS Mincho" w:hAnsi="MS Mincho"/>
                <w:szCs w:val="21"/>
              </w:rPr>
              <w:t>名簿掲載</w:t>
            </w:r>
          </w:p>
        </w:tc>
      </w:tr>
      <w:tr w:rsidR="009C506B" w:rsidRPr="001D6A9A" w14:paraId="17D4EEDF" w14:textId="77777777" w:rsidTr="00D73306">
        <w:trPr>
          <w:trHeight w:hRule="exact" w:val="1072"/>
        </w:trPr>
        <w:tc>
          <w:tcPr>
            <w:tcW w:w="21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E40F9" w14:textId="77777777" w:rsidR="009C506B" w:rsidRPr="001D6A9A" w:rsidRDefault="009C506B" w:rsidP="00660FFB">
            <w:pPr>
              <w:spacing w:line="320" w:lineRule="exact"/>
              <w:ind w:leftChars="16" w:left="34"/>
              <w:jc w:val="center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/>
                <w:szCs w:val="21"/>
              </w:rPr>
              <w:t>職名･在学課程名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CF607C" w14:textId="77777777" w:rsidR="009C506B" w:rsidRPr="001D6A9A" w:rsidRDefault="009C506B" w:rsidP="00975FF9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tl2br w:val="nil"/>
            </w:tcBorders>
            <w:shd w:val="clear" w:color="auto" w:fill="D9D9D9" w:themeFill="background1" w:themeFillShade="D9"/>
            <w:vAlign w:val="center"/>
          </w:tcPr>
          <w:p w14:paraId="43B52839" w14:textId="77777777" w:rsidR="009C506B" w:rsidRPr="001D6A9A" w:rsidRDefault="009C506B" w:rsidP="00E81AA9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 w:hint="eastAsia"/>
                <w:szCs w:val="21"/>
              </w:rPr>
              <w:t>非掲載</w:t>
            </w:r>
          </w:p>
        </w:tc>
      </w:tr>
      <w:tr w:rsidR="009C506B" w:rsidRPr="001D6A9A" w14:paraId="62BBDCB6" w14:textId="77777777" w:rsidTr="00D73306">
        <w:trPr>
          <w:trHeight w:hRule="exact" w:val="758"/>
        </w:trPr>
        <w:tc>
          <w:tcPr>
            <w:tcW w:w="21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CA485" w14:textId="77777777" w:rsidR="009C506B" w:rsidRPr="001D6A9A" w:rsidRDefault="009C506B" w:rsidP="00660FFB">
            <w:pPr>
              <w:spacing w:line="320" w:lineRule="exact"/>
              <w:ind w:leftChars="16" w:left="34"/>
              <w:jc w:val="center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/>
                <w:szCs w:val="21"/>
              </w:rPr>
              <w:t>電話番号（勤務先）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A07568" w14:textId="77777777" w:rsidR="009C506B" w:rsidRPr="001D6A9A" w:rsidRDefault="009C506B" w:rsidP="00975FF9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tl2br w:val="nil"/>
            </w:tcBorders>
            <w:shd w:val="clear" w:color="auto" w:fill="D9D9D9" w:themeFill="background1" w:themeFillShade="D9"/>
            <w:vAlign w:val="center"/>
          </w:tcPr>
          <w:p w14:paraId="054FD570" w14:textId="0595320B" w:rsidR="009C506B" w:rsidRPr="001D6A9A" w:rsidRDefault="00D73306" w:rsidP="00A62B5F">
            <w:pPr>
              <w:spacing w:line="320" w:lineRule="exact"/>
              <w:jc w:val="center"/>
              <w:rPr>
                <w:rFonts w:ascii="MS Mincho" w:hAnsi="MS Mincho" w:hint="eastAsia"/>
                <w:szCs w:val="21"/>
              </w:rPr>
            </w:pPr>
            <w:r>
              <w:rPr>
                <w:rFonts w:ascii="MS Mincho" w:hAnsi="MS Mincho" w:hint="eastAsia"/>
                <w:szCs w:val="21"/>
              </w:rPr>
              <w:t>非</w:t>
            </w:r>
            <w:r w:rsidR="009C506B" w:rsidRPr="001D6A9A">
              <w:rPr>
                <w:rFonts w:ascii="MS Mincho" w:hAnsi="MS Mincho"/>
                <w:szCs w:val="21"/>
              </w:rPr>
              <w:t>掲載</w:t>
            </w:r>
          </w:p>
        </w:tc>
      </w:tr>
      <w:tr w:rsidR="009C506B" w:rsidRPr="001D6A9A" w14:paraId="4C4CB982" w14:textId="77777777" w:rsidTr="00096600">
        <w:trPr>
          <w:trHeight w:hRule="exact" w:val="962"/>
        </w:trPr>
        <w:tc>
          <w:tcPr>
            <w:tcW w:w="95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0F26B4" w14:textId="3BA39D55" w:rsidR="009C506B" w:rsidRPr="001D6A9A" w:rsidRDefault="009C506B" w:rsidP="009C506B">
            <w:pPr>
              <w:spacing w:line="320" w:lineRule="exact"/>
              <w:jc w:val="left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 w:hint="eastAsia"/>
                <w:szCs w:val="21"/>
              </w:rPr>
              <w:t>学会</w:t>
            </w:r>
            <w:r w:rsidR="00D73306">
              <w:rPr>
                <w:rFonts w:ascii="MS Mincho" w:hAnsi="MS Mincho" w:hint="eastAsia"/>
                <w:szCs w:val="21"/>
              </w:rPr>
              <w:t>事務局</w:t>
            </w:r>
            <w:r w:rsidRPr="001D6A9A">
              <w:rPr>
                <w:rFonts w:ascii="MS Mincho" w:hAnsi="MS Mincho" w:hint="eastAsia"/>
                <w:szCs w:val="21"/>
              </w:rPr>
              <w:t>からの</w:t>
            </w:r>
            <w:r w:rsidR="00D73306">
              <w:rPr>
                <w:rFonts w:ascii="MS Mincho" w:hAnsi="MS Mincho" w:hint="eastAsia"/>
                <w:szCs w:val="21"/>
              </w:rPr>
              <w:t>郵便物送付先をご</w:t>
            </w:r>
            <w:r w:rsidRPr="001D6A9A">
              <w:rPr>
                <w:rFonts w:ascii="MS Mincho" w:hAnsi="MS Mincho" w:hint="eastAsia"/>
                <w:szCs w:val="21"/>
              </w:rPr>
              <w:t>自宅</w:t>
            </w:r>
            <w:r w:rsidR="00D73306">
              <w:rPr>
                <w:rFonts w:ascii="MS Mincho" w:hAnsi="MS Mincho" w:hint="eastAsia"/>
                <w:szCs w:val="21"/>
              </w:rPr>
              <w:t>以外</w:t>
            </w:r>
            <w:r w:rsidRPr="001D6A9A">
              <w:rPr>
                <w:rFonts w:ascii="MS Mincho" w:hAnsi="MS Mincho" w:hint="eastAsia"/>
                <w:szCs w:val="21"/>
              </w:rPr>
              <w:t>で希望される場合、以下に宛先をご記入ください。</w:t>
            </w:r>
          </w:p>
        </w:tc>
      </w:tr>
      <w:tr w:rsidR="009C506B" w:rsidRPr="001D6A9A" w14:paraId="7033406B" w14:textId="77777777" w:rsidTr="00D73306">
        <w:trPr>
          <w:trHeight w:hRule="exact" w:val="970"/>
        </w:trPr>
        <w:tc>
          <w:tcPr>
            <w:tcW w:w="810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57C34" w14:textId="77777777" w:rsidR="009C506B" w:rsidRPr="001D6A9A" w:rsidRDefault="009C506B" w:rsidP="00A62B5F">
            <w:pPr>
              <w:spacing w:line="320" w:lineRule="exact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/>
                <w:szCs w:val="21"/>
              </w:rPr>
              <w:t>〒</w:t>
            </w:r>
          </w:p>
          <w:p w14:paraId="542AB7C6" w14:textId="77777777" w:rsidR="009C506B" w:rsidRPr="001D6A9A" w:rsidRDefault="009C506B" w:rsidP="003C2678">
            <w:pPr>
              <w:spacing w:line="320" w:lineRule="exact"/>
              <w:jc w:val="center"/>
              <w:rPr>
                <w:rFonts w:ascii="MS Mincho" w:hAnsi="MS Mincho"/>
                <w:szCs w:val="21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D8FB74" w14:textId="77777777" w:rsidR="009C506B" w:rsidRPr="001D6A9A" w:rsidRDefault="009C506B" w:rsidP="009C506B">
            <w:pPr>
              <w:spacing w:line="320" w:lineRule="exact"/>
              <w:rPr>
                <w:rFonts w:ascii="MS Mincho" w:hAnsi="MS Mincho"/>
                <w:szCs w:val="21"/>
              </w:rPr>
            </w:pPr>
            <w:r w:rsidRPr="001D6A9A">
              <w:rPr>
                <w:rFonts w:ascii="MS Mincho" w:hAnsi="MS Mincho" w:hint="eastAsia"/>
                <w:szCs w:val="21"/>
              </w:rPr>
              <w:t>名簿非掲載</w:t>
            </w:r>
          </w:p>
        </w:tc>
      </w:tr>
    </w:tbl>
    <w:p w14:paraId="52517768" w14:textId="77777777" w:rsidR="0099136E" w:rsidRPr="001F7E61" w:rsidRDefault="0099136E" w:rsidP="0099136E">
      <w:pPr>
        <w:jc w:val="left"/>
        <w:rPr>
          <w:rFonts w:ascii="MS Mincho" w:hAnsi="MS Mincho"/>
          <w:szCs w:val="21"/>
        </w:rPr>
      </w:pPr>
    </w:p>
    <w:p w14:paraId="1A5EA8F9" w14:textId="0AFA52B5" w:rsidR="0099136E" w:rsidRPr="00D73306" w:rsidRDefault="00D73306" w:rsidP="00D73306">
      <w:pPr>
        <w:spacing w:before="120"/>
        <w:jc w:val="center"/>
        <w:rPr>
          <w:rFonts w:ascii="MS Mincho" w:hAnsi="MS Mincho"/>
          <w:b/>
          <w:bCs/>
          <w:szCs w:val="21"/>
          <w:lang w:val="it-IT"/>
        </w:rPr>
      </w:pPr>
      <w:r w:rsidRPr="001114F1">
        <w:rPr>
          <w:rFonts w:ascii="MS Mincho" w:hAnsi="MS Mincho"/>
          <w:b/>
          <w:bCs/>
          <w:szCs w:val="21"/>
          <w:lang w:val="it-IT"/>
        </w:rPr>
        <w:t>------------------------------------------</w:t>
      </w:r>
      <w:r w:rsidRPr="001114F1">
        <w:rPr>
          <w:rFonts w:ascii="MS Mincho" w:hAnsi="MS Mincho" w:hint="eastAsia"/>
          <w:b/>
          <w:bCs/>
          <w:szCs w:val="21"/>
          <w:lang w:val="it-IT"/>
        </w:rPr>
        <w:t>注記</w:t>
      </w:r>
      <w:r w:rsidRPr="001114F1">
        <w:rPr>
          <w:rFonts w:ascii="MS Mincho" w:hAnsi="MS Mincho"/>
          <w:b/>
          <w:bCs/>
          <w:szCs w:val="21"/>
          <w:lang w:val="it-IT"/>
        </w:rPr>
        <w:t>------------------------------------------</w:t>
      </w:r>
    </w:p>
    <w:p w14:paraId="72633B2D" w14:textId="652D0462" w:rsidR="00D73306" w:rsidRDefault="00D73306" w:rsidP="007C4C4D">
      <w:pPr>
        <w:pStyle w:val="Paragrafoelenco"/>
        <w:numPr>
          <w:ilvl w:val="0"/>
          <w:numId w:val="2"/>
        </w:numPr>
        <w:spacing w:line="320" w:lineRule="exact"/>
        <w:ind w:leftChars="0"/>
        <w:rPr>
          <w:rFonts w:ascii="MS Mincho" w:hAnsi="MS Mincho"/>
          <w:szCs w:val="21"/>
        </w:rPr>
      </w:pPr>
      <w:r>
        <w:rPr>
          <w:rFonts w:ascii="MS Mincho" w:hAnsi="MS Mincho" w:hint="eastAsia"/>
          <w:szCs w:val="21"/>
        </w:rPr>
        <w:t>メールアドレスの名簿掲載の可・不可を○で囲んで下さい。記入がない場合は非掲載とします。</w:t>
      </w:r>
      <w:r w:rsidR="00530CC5">
        <w:rPr>
          <w:rFonts w:ascii="MS Mincho" w:hAnsi="MS Mincho"/>
          <w:szCs w:val="21"/>
        </w:rPr>
        <w:br/>
      </w:r>
    </w:p>
    <w:p w14:paraId="36AE3DB1" w14:textId="4C12F7AA" w:rsidR="00530CC5" w:rsidRPr="00530CC5" w:rsidRDefault="00530CC5" w:rsidP="00530CC5">
      <w:pPr>
        <w:pStyle w:val="Paragrafoelenco"/>
        <w:numPr>
          <w:ilvl w:val="0"/>
          <w:numId w:val="2"/>
        </w:numPr>
        <w:ind w:leftChars="0"/>
        <w:jc w:val="left"/>
        <w:rPr>
          <w:rFonts w:ascii="MS Mincho" w:hAnsi="MS Mincho" w:hint="eastAsia"/>
          <w:szCs w:val="21"/>
        </w:rPr>
      </w:pPr>
      <w:r w:rsidRPr="00530CC5">
        <w:rPr>
          <w:rFonts w:ascii="MS Mincho" w:hAnsi="MS Mincho" w:hint="eastAsia"/>
          <w:szCs w:val="21"/>
        </w:rPr>
        <w:t>事務局からの各種案内（大会案内、口頭発表・投稿論文の募集など）は原則Eメールでいたします。なお、会費払込用紙、大会プログラム、名簿、学会誌に関しては、当面の間、郵送によりお届けいたします。</w:t>
      </w:r>
      <w:r>
        <w:rPr>
          <w:rFonts w:ascii="MS Mincho" w:hAnsi="MS Mincho"/>
          <w:szCs w:val="21"/>
        </w:rPr>
        <w:br/>
      </w:r>
    </w:p>
    <w:p w14:paraId="55818D2F" w14:textId="77777777" w:rsidR="00530CC5" w:rsidRPr="00530CC5" w:rsidRDefault="00530CC5" w:rsidP="00530CC5">
      <w:pPr>
        <w:ind w:left="440"/>
        <w:jc w:val="left"/>
        <w:rPr>
          <w:rFonts w:ascii="MS Mincho" w:hAnsi="MS Mincho"/>
          <w:szCs w:val="21"/>
        </w:rPr>
      </w:pPr>
      <w:r w:rsidRPr="00530CC5">
        <w:rPr>
          <w:rFonts w:ascii="MS Mincho" w:hAnsi="MS Mincho" w:hint="eastAsia"/>
          <w:szCs w:val="21"/>
        </w:rPr>
        <w:t>※名簿と学会誌について、紙媒体での受取りを</w:t>
      </w:r>
      <w:r w:rsidRPr="00530CC5">
        <w:rPr>
          <w:rFonts w:ascii="MS Mincho" w:hAnsi="MS Mincho" w:hint="eastAsia"/>
          <w:b/>
          <w:bCs/>
          <w:szCs w:val="21"/>
        </w:rPr>
        <w:t>希望されない</w:t>
      </w:r>
      <w:r w:rsidRPr="00530CC5">
        <w:rPr>
          <w:rFonts w:ascii="MS Mincho" w:hAnsi="MS Mincho" w:hint="eastAsia"/>
          <w:szCs w:val="21"/>
        </w:rPr>
        <w:t>場合は、以下の「希望しない」に○をつけてください。</w:t>
      </w:r>
    </w:p>
    <w:p w14:paraId="661234C4" w14:textId="7BC3A46B" w:rsidR="00530CC5" w:rsidRPr="00530CC5" w:rsidRDefault="00530CC5" w:rsidP="00530CC5">
      <w:pPr>
        <w:jc w:val="center"/>
        <w:rPr>
          <w:rFonts w:ascii="MS Mincho" w:hAnsi="MS Mincho" w:hint="eastAsia"/>
          <w:szCs w:val="21"/>
        </w:rPr>
      </w:pPr>
      <w:r w:rsidRPr="00530CC5">
        <w:rPr>
          <w:rFonts w:ascii="MS Mincho" w:hAnsi="MS Mincho" w:hint="eastAsia"/>
          <w:szCs w:val="21"/>
        </w:rPr>
        <w:t xml:space="preserve">名簿と学会誌の紙媒体での受取りを　</w:t>
      </w:r>
      <w:r w:rsidR="00BE13AF">
        <w:rPr>
          <w:rFonts w:ascii="MS Mincho" w:hAnsi="MS Mincho" w:hint="eastAsia"/>
          <w:szCs w:val="21"/>
        </w:rPr>
        <w:t xml:space="preserve">　　　　</w:t>
      </w:r>
      <w:r w:rsidRPr="00530CC5">
        <w:rPr>
          <w:rFonts w:ascii="MS Mincho" w:hAnsi="MS Mincho" w:hint="eastAsia"/>
          <w:szCs w:val="21"/>
        </w:rPr>
        <w:t xml:space="preserve">　希望しない</w:t>
      </w:r>
    </w:p>
    <w:p w14:paraId="33022EDA" w14:textId="77777777" w:rsidR="00530CC5" w:rsidRPr="00530CC5" w:rsidRDefault="00530CC5" w:rsidP="00530CC5">
      <w:pPr>
        <w:spacing w:line="320" w:lineRule="exact"/>
        <w:rPr>
          <w:rFonts w:ascii="MS Mincho" w:hAnsi="MS Mincho"/>
          <w:szCs w:val="21"/>
        </w:rPr>
      </w:pPr>
    </w:p>
    <w:p w14:paraId="3C852A47" w14:textId="1367B1C6" w:rsidR="007C4C4D" w:rsidRPr="007C4C4D" w:rsidRDefault="00D73306" w:rsidP="007C4C4D">
      <w:pPr>
        <w:pStyle w:val="Paragrafoelenco"/>
        <w:numPr>
          <w:ilvl w:val="0"/>
          <w:numId w:val="2"/>
        </w:numPr>
        <w:spacing w:line="320" w:lineRule="exact"/>
        <w:ind w:leftChars="0"/>
        <w:rPr>
          <w:rFonts w:ascii="MS Mincho" w:hAnsi="MS Mincho"/>
          <w:szCs w:val="21"/>
        </w:rPr>
      </w:pPr>
      <w:r>
        <w:rPr>
          <w:rFonts w:ascii="MS Mincho" w:hAnsi="MS Mincho" w:hint="eastAsia"/>
          <w:szCs w:val="21"/>
        </w:rPr>
        <w:t>記入済みの本届出書</w:t>
      </w:r>
      <w:r w:rsidR="007C4C4D" w:rsidRPr="007C4C4D">
        <w:rPr>
          <w:rFonts w:ascii="MS Mincho" w:hAnsi="MS Mincho" w:hint="eastAsia"/>
          <w:szCs w:val="21"/>
        </w:rPr>
        <w:t>を</w:t>
      </w:r>
      <w:r w:rsidR="007C4C4D" w:rsidRPr="007C4C4D">
        <w:rPr>
          <w:rFonts w:ascii="MS Mincho" w:hAnsi="MS Mincho"/>
          <w:szCs w:val="21"/>
        </w:rPr>
        <w:t>E</w:t>
      </w:r>
      <w:r w:rsidR="009C506B">
        <w:rPr>
          <w:rFonts w:ascii="MS Mincho" w:hAnsi="MS Mincho" w:hint="eastAsia"/>
          <w:szCs w:val="21"/>
        </w:rPr>
        <w:t>メールで</w:t>
      </w:r>
      <w:r w:rsidR="007C4C4D" w:rsidRPr="007C4C4D">
        <w:rPr>
          <w:rFonts w:ascii="MS Mincho" w:hAnsi="MS Mincho" w:hint="eastAsia"/>
          <w:szCs w:val="21"/>
        </w:rPr>
        <w:t>イタリア学会事務局までお送り下さい。</w:t>
      </w:r>
    </w:p>
    <w:sectPr w:rsidR="007C4C4D" w:rsidRPr="007C4C4D" w:rsidSect="001D6A9A">
      <w:pgSz w:w="11906" w:h="16838" w:code="9"/>
      <w:pgMar w:top="1134" w:right="1134" w:bottom="1134" w:left="1134" w:header="851" w:footer="992" w:gutter="0"/>
      <w:cols w:space="425"/>
      <w:docGrid w:type="lines" w:linePitch="30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AA3042" w14:textId="77777777" w:rsidR="002310BF" w:rsidRDefault="002310BF">
      <w:r>
        <w:separator/>
      </w:r>
    </w:p>
  </w:endnote>
  <w:endnote w:type="continuationSeparator" w:id="0">
    <w:p w14:paraId="0B1C8D28" w14:textId="77777777" w:rsidR="002310BF" w:rsidRDefault="00231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1849EA" w14:textId="77777777" w:rsidR="002310BF" w:rsidRDefault="002310BF">
      <w:r>
        <w:separator/>
      </w:r>
    </w:p>
  </w:footnote>
  <w:footnote w:type="continuationSeparator" w:id="0">
    <w:p w14:paraId="190C7CCB" w14:textId="77777777" w:rsidR="002310BF" w:rsidRDefault="002310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5B07DC"/>
    <w:multiLevelType w:val="hybridMultilevel"/>
    <w:tmpl w:val="137CF7C4"/>
    <w:lvl w:ilvl="0" w:tplc="373078FE">
      <w:start w:val="1"/>
      <w:numFmt w:val="decimalFullWidth"/>
      <w:lvlText w:val="%1．"/>
      <w:lvlJc w:val="left"/>
      <w:pPr>
        <w:ind w:left="440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C4B4236"/>
    <w:multiLevelType w:val="hybridMultilevel"/>
    <w:tmpl w:val="C1489C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448665056">
    <w:abstractNumId w:val="1"/>
  </w:num>
  <w:num w:numId="2" w16cid:durableId="1165979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bordersDoNotSurroundHeader/>
  <w:bordersDoNotSurroundFooter/>
  <w:proofState w:spelling="clean"/>
  <w:defaultTabStop w:val="840"/>
  <w:hyphenationZone w:val="283"/>
  <w:drawingGridHorizontalSpacing w:val="105"/>
  <w:drawingGridVerticalSpacing w:val="15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MTcxMjO0MDAyNDJV0lEKTi0uzszPAykwrAUAbu1XOCwAAAA="/>
  </w:docVars>
  <w:rsids>
    <w:rsidRoot w:val="00A5373F"/>
    <w:rsid w:val="00003A7D"/>
    <w:rsid w:val="00005E8A"/>
    <w:rsid w:val="00024BFF"/>
    <w:rsid w:val="000404D6"/>
    <w:rsid w:val="000530A5"/>
    <w:rsid w:val="00064EBC"/>
    <w:rsid w:val="0007361A"/>
    <w:rsid w:val="00077B58"/>
    <w:rsid w:val="00092A36"/>
    <w:rsid w:val="000958BE"/>
    <w:rsid w:val="00096600"/>
    <w:rsid w:val="000B5A08"/>
    <w:rsid w:val="000E10E6"/>
    <w:rsid w:val="000E5D55"/>
    <w:rsid w:val="00122DC0"/>
    <w:rsid w:val="0015042E"/>
    <w:rsid w:val="001B1F81"/>
    <w:rsid w:val="001C53B6"/>
    <w:rsid w:val="001C6FBE"/>
    <w:rsid w:val="001D2652"/>
    <w:rsid w:val="001D33D3"/>
    <w:rsid w:val="001D6A9A"/>
    <w:rsid w:val="001E22BA"/>
    <w:rsid w:val="001F14F0"/>
    <w:rsid w:val="001F7E61"/>
    <w:rsid w:val="00200C60"/>
    <w:rsid w:val="002310BF"/>
    <w:rsid w:val="00240179"/>
    <w:rsid w:val="00296861"/>
    <w:rsid w:val="002A2165"/>
    <w:rsid w:val="002D3D5F"/>
    <w:rsid w:val="002F573B"/>
    <w:rsid w:val="00346780"/>
    <w:rsid w:val="003470DA"/>
    <w:rsid w:val="00374552"/>
    <w:rsid w:val="003B2156"/>
    <w:rsid w:val="003B60A4"/>
    <w:rsid w:val="003C2678"/>
    <w:rsid w:val="003D18EB"/>
    <w:rsid w:val="003D2128"/>
    <w:rsid w:val="003E0EAA"/>
    <w:rsid w:val="003F4D7B"/>
    <w:rsid w:val="003F6476"/>
    <w:rsid w:val="00416617"/>
    <w:rsid w:val="00421CCC"/>
    <w:rsid w:val="00440E4E"/>
    <w:rsid w:val="00452B27"/>
    <w:rsid w:val="004653F1"/>
    <w:rsid w:val="004A5336"/>
    <w:rsid w:val="004B4D05"/>
    <w:rsid w:val="004E4446"/>
    <w:rsid w:val="004F5B38"/>
    <w:rsid w:val="00517741"/>
    <w:rsid w:val="0052123F"/>
    <w:rsid w:val="00530271"/>
    <w:rsid w:val="00530CC5"/>
    <w:rsid w:val="00540414"/>
    <w:rsid w:val="00571A25"/>
    <w:rsid w:val="00583650"/>
    <w:rsid w:val="00585AF0"/>
    <w:rsid w:val="005D1345"/>
    <w:rsid w:val="005F1F61"/>
    <w:rsid w:val="005F4CEF"/>
    <w:rsid w:val="00620E28"/>
    <w:rsid w:val="006571ED"/>
    <w:rsid w:val="00660FFB"/>
    <w:rsid w:val="006707E9"/>
    <w:rsid w:val="00681308"/>
    <w:rsid w:val="006944C5"/>
    <w:rsid w:val="006A1D3C"/>
    <w:rsid w:val="00701123"/>
    <w:rsid w:val="00703D90"/>
    <w:rsid w:val="007314D1"/>
    <w:rsid w:val="00736524"/>
    <w:rsid w:val="00766221"/>
    <w:rsid w:val="00770733"/>
    <w:rsid w:val="0077712C"/>
    <w:rsid w:val="00782947"/>
    <w:rsid w:val="007925F1"/>
    <w:rsid w:val="00795BA0"/>
    <w:rsid w:val="007A63E6"/>
    <w:rsid w:val="007C4C4D"/>
    <w:rsid w:val="007D09C0"/>
    <w:rsid w:val="007D3353"/>
    <w:rsid w:val="007E6A0A"/>
    <w:rsid w:val="00816CDB"/>
    <w:rsid w:val="00817216"/>
    <w:rsid w:val="00826BC8"/>
    <w:rsid w:val="0083425F"/>
    <w:rsid w:val="008A188B"/>
    <w:rsid w:val="008C217F"/>
    <w:rsid w:val="009168BC"/>
    <w:rsid w:val="00945B53"/>
    <w:rsid w:val="00975FF9"/>
    <w:rsid w:val="00987AE1"/>
    <w:rsid w:val="0099136E"/>
    <w:rsid w:val="00995725"/>
    <w:rsid w:val="009C506B"/>
    <w:rsid w:val="009D4357"/>
    <w:rsid w:val="00A01E5B"/>
    <w:rsid w:val="00A26267"/>
    <w:rsid w:val="00A40371"/>
    <w:rsid w:val="00A4590A"/>
    <w:rsid w:val="00A5373F"/>
    <w:rsid w:val="00A62B5F"/>
    <w:rsid w:val="00AD5203"/>
    <w:rsid w:val="00AD64F4"/>
    <w:rsid w:val="00AF2498"/>
    <w:rsid w:val="00AF79B5"/>
    <w:rsid w:val="00B04A0C"/>
    <w:rsid w:val="00B0771A"/>
    <w:rsid w:val="00B27056"/>
    <w:rsid w:val="00B41EF2"/>
    <w:rsid w:val="00B60B6F"/>
    <w:rsid w:val="00B721B3"/>
    <w:rsid w:val="00BC0B9E"/>
    <w:rsid w:val="00BC6038"/>
    <w:rsid w:val="00BE13AF"/>
    <w:rsid w:val="00BE47BD"/>
    <w:rsid w:val="00C132EB"/>
    <w:rsid w:val="00C36B70"/>
    <w:rsid w:val="00C44335"/>
    <w:rsid w:val="00C50A0E"/>
    <w:rsid w:val="00C511D4"/>
    <w:rsid w:val="00C61E0B"/>
    <w:rsid w:val="00CB3893"/>
    <w:rsid w:val="00CD3750"/>
    <w:rsid w:val="00CD72F0"/>
    <w:rsid w:val="00CD7991"/>
    <w:rsid w:val="00D02761"/>
    <w:rsid w:val="00D15E8B"/>
    <w:rsid w:val="00D22CAF"/>
    <w:rsid w:val="00D5387C"/>
    <w:rsid w:val="00D73306"/>
    <w:rsid w:val="00D74ED6"/>
    <w:rsid w:val="00D80A36"/>
    <w:rsid w:val="00D86DD6"/>
    <w:rsid w:val="00DA1EAD"/>
    <w:rsid w:val="00DA55BF"/>
    <w:rsid w:val="00DD4D7F"/>
    <w:rsid w:val="00E6015E"/>
    <w:rsid w:val="00E6104C"/>
    <w:rsid w:val="00E76D61"/>
    <w:rsid w:val="00E81AA9"/>
    <w:rsid w:val="00ED45EE"/>
    <w:rsid w:val="00ED7F55"/>
    <w:rsid w:val="00EF374F"/>
    <w:rsid w:val="00F035F7"/>
    <w:rsid w:val="00F219ED"/>
    <w:rsid w:val="00F2796E"/>
    <w:rsid w:val="00F322BE"/>
    <w:rsid w:val="00F53AA4"/>
    <w:rsid w:val="00F627E5"/>
    <w:rsid w:val="00F87AA1"/>
    <w:rsid w:val="00F92C1E"/>
    <w:rsid w:val="00FB5F5A"/>
    <w:rsid w:val="00FC50C8"/>
    <w:rsid w:val="00FC66D7"/>
    <w:rsid w:val="00FD2735"/>
    <w:rsid w:val="00FD5367"/>
    <w:rsid w:val="00FE1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;"/>
  <w14:docId w14:val="34526FE7"/>
  <w15:docId w15:val="{771910C8-5BDA-1A47-BC9D-C8B91A4DF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5373F"/>
    <w:pPr>
      <w:widowControl w:val="0"/>
      <w:jc w:val="both"/>
    </w:pPr>
    <w:rPr>
      <w:kern w:val="2"/>
      <w:sz w:val="21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95BA0"/>
    <w:pPr>
      <w:tabs>
        <w:tab w:val="center" w:pos="4252"/>
        <w:tab w:val="right" w:pos="8504"/>
      </w:tabs>
      <w:snapToGrid w:val="0"/>
    </w:pPr>
  </w:style>
  <w:style w:type="character" w:customStyle="1" w:styleId="IntestazioneCarattere">
    <w:name w:val="Intestazione Carattere"/>
    <w:link w:val="Intestazione"/>
    <w:uiPriority w:val="99"/>
    <w:rsid w:val="00795BA0"/>
    <w:rPr>
      <w:kern w:val="2"/>
      <w:sz w:val="21"/>
      <w:szCs w:val="24"/>
    </w:rPr>
  </w:style>
  <w:style w:type="paragraph" w:styleId="Pidipagina">
    <w:name w:val="footer"/>
    <w:basedOn w:val="Normale"/>
    <w:link w:val="PidipaginaCarattere"/>
    <w:uiPriority w:val="99"/>
    <w:unhideWhenUsed/>
    <w:rsid w:val="00795BA0"/>
    <w:pPr>
      <w:tabs>
        <w:tab w:val="center" w:pos="4252"/>
        <w:tab w:val="right" w:pos="8504"/>
      </w:tabs>
      <w:snapToGrid w:val="0"/>
    </w:pPr>
  </w:style>
  <w:style w:type="character" w:customStyle="1" w:styleId="PidipaginaCarattere">
    <w:name w:val="Piè di pagina Carattere"/>
    <w:link w:val="Pidipagina"/>
    <w:uiPriority w:val="99"/>
    <w:rsid w:val="00795BA0"/>
    <w:rPr>
      <w:kern w:val="2"/>
      <w:sz w:val="21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40179"/>
    <w:rPr>
      <w:rFonts w:ascii="Arial" w:eastAsia="MS Gothic" w:hAnsi="Arial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240179"/>
    <w:rPr>
      <w:rFonts w:ascii="Arial" w:eastAsia="MS Gothic" w:hAnsi="Arial" w:cs="Times New Roman"/>
      <w:kern w:val="2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7C4C4D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FBFAD-5732-4DAF-8AD2-B12F6868C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i</dc:creator>
  <cp:lastModifiedBy>TANAKA MAMI</cp:lastModifiedBy>
  <cp:revision>3</cp:revision>
  <cp:lastPrinted>2025-09-08T07:05:00Z</cp:lastPrinted>
  <dcterms:created xsi:type="dcterms:W3CDTF">2025-09-08T07:06:00Z</dcterms:created>
  <dcterms:modified xsi:type="dcterms:W3CDTF">2025-09-08T07:07:00Z</dcterms:modified>
</cp:coreProperties>
</file>